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Senegal</w:t>
      </w:r>
      <w:r>
        <w:t xml:space="preserve"> </w:t>
      </w:r>
      <w:r>
        <w:t xml:space="preserve">Dakar</w:t>
      </w:r>
    </w:p>
    <w:p>
      <w:pPr>
        <w:pStyle w:val="FirstParagraph"/>
      </w:pPr>
      <w:r>
        <w:rPr>
          <w:bCs/>
          <w:b/>
        </w:rPr>
        <w:t xml:space="preserve">John Doe</w:t>
      </w:r>
      <w:r>
        <w:br/>
      </w:r>
      <w:r>
        <w:t xml:space="preserve">123 Avenue de l'Indépendance</w:t>
      </w:r>
      <w:r>
        <w:br/>
      </w:r>
      <w:r>
        <w:t xml:space="preserve">Dakar, Sénégal</w:t>
      </w:r>
      <w:r>
        <w:br/>
      </w:r>
      <w:r>
        <w:t xml:space="preserve">Email: johndoe@example.com</w:t>
      </w:r>
      <w:r>
        <w:br/>
      </w:r>
      <w:r>
        <w:t xml:space="preserve">Phone: +221 77 123 4567</w:t>
      </w:r>
    </w:p>
    <w:p>
      <w:pPr>
        <w:pStyle w:val="BodyText"/>
      </w:pPr>
      <w:r>
        <w:rPr>
          <w:bCs/>
          <w:b/>
        </w:rPr>
        <w:t xml:space="preserve">Date:</w:t>
      </w:r>
      <w:r>
        <w:t xml:space="preserve"> </w:t>
      </w:r>
      <w:r>
        <w:t xml:space="preserve">April 5, 2024</w:t>
      </w:r>
    </w:p>
    <w:p>
      <w:pPr>
        <w:pStyle w:val="BodyText"/>
      </w:pPr>
      <w:r>
        <w:rPr>
          <w:bCs/>
          <w:b/>
        </w:rPr>
        <w:t xml:space="preserve">To the Hiring Manager,</w:t>
      </w:r>
    </w:p>
    <w:p>
      <w:pPr>
        <w:pStyle w:val="BodyText"/>
      </w:pPr>
      <w:r>
        <w:t xml:space="preserve">I am writing to express my sincere interest in the Human Resources Manager position at [Company Name] in Dakar, Senegal. As a dedicated professional with over a decade of experience in human resources, I am eager to contribute my expertise to an organization that values innovation, cultural sensitivity, and strategic growth. My passion for fostering inclusive workplaces and my deep understanding of HR dynamics in Senegal Dakar make me an ideal candidate for this role.</w:t>
      </w:r>
    </w:p>
    <w:p>
      <w:pPr>
        <w:pStyle w:val="BodyText"/>
      </w:pPr>
      <w:r>
        <w:t xml:space="preserve">Having worked across diverse industries—from multinational corporations to local enterprises—I have developed a robust skill set in talent acquisition, employee development, and organizational strategy. My career has been defined by a commitment to aligning human capital with business objectives, ensuring that every team member feels valued and empowered. In Senegal Dakar, where the business landscape is both dynamic and culturally rich, I believe my background in navigating complex labor environments will drive meaningful results for your organization.</w:t>
      </w:r>
    </w:p>
    <w:p>
      <w:pPr>
        <w:pStyle w:val="BodyText"/>
      </w:pPr>
      <w:r>
        <w:t xml:space="preserve">The role of a Human Resources Manager in Senegal Dakar is not merely about administrative tasks; it is about building bridges between people and purpose. Senegal’s unique blend of traditional values and modern aspirations creates a vibrant workplace culture that demands adaptability, empathy, and strategic vision. My experience in managing HR operations in multicultural settings has equipped me with the ability to address the specific needs of employees while adhering to local regulations. For instance, during my tenure at [Previous Company], I spearheaded initiatives that improved employee engagement by 30% through tailored training programs and mentorship opportunities, which resonated deeply with the values of collaboration and community prevalent in Senegal Dakar.</w:t>
      </w:r>
    </w:p>
    <w:p>
      <w:pPr>
        <w:pStyle w:val="BodyText"/>
      </w:pPr>
      <w:r>
        <w:t xml:space="preserve">One of my most significant achievements was leading a restructuring project for a multinational firm operating in West Africa. This involved redefining HR policies to align with both global standards and local labor laws, ensuring compliance while fostering an inclusive work environment. In Senegal Dakar, where the workforce is increasingly diverse, such an approach is critical. I understand the importance of balancing international best practices with cultural nuances, which allows me to create HR strategies that are both effective and respectful of local traditions.</w:t>
      </w:r>
    </w:p>
    <w:p>
      <w:pPr>
        <w:pStyle w:val="BodyText"/>
      </w:pPr>
      <w:r>
        <w:t xml:space="preserve">As a Human Resources Manager, I am particularly drawn to the opportunities in Senegal Dakar due to its growing economy and entrepreneurial spirit. The region’s emphasis on innovation and sustainability aligns with my belief in creating workplaces that prioritize employee well-being and long-term growth. I have always been impressed by the resilience of businesses in Dakar, which thrive despite challenges by leveraging their human capital. My goal is to support organizations in nurturing talent, enhancing productivity, and fostering a culture of continuous learning—key drivers for success in this vibrant market.</w:t>
      </w:r>
    </w:p>
    <w:p>
      <w:pPr>
        <w:pStyle w:val="BodyText"/>
      </w:pPr>
      <w:r>
        <w:t xml:space="preserve">My approach to HR is rooted in empathy and data-driven decision-making. I believe that every employee’s journey is unique, and as a leader, it is my responsibility to provide the tools and support needed for their growth. In Senegal Dakar, where personal relationships often play a vital role in professional success, I have built strong connections with teams by prioritizing transparency and open communication. This has enabled me to resolve conflicts effectively and create environments where employees feel heard and motivated.</w:t>
      </w:r>
    </w:p>
    <w:p>
      <w:pPr>
        <w:pStyle w:val="BodyText"/>
      </w:pPr>
      <w:r>
        <w:t xml:space="preserve">Furthermore, my fluency in French and English allows me to bridge communication gaps within international teams, a skill that is especially valuable in Dakar’s cosmopolitan setting. I have also collaborated with local NGOs and community leaders to implement corporate social responsibility programs that align with the values of Senegalese society. These experiences have deepened my understanding of the cultural context in which businesses operate, enabling me to design HR strategies that are both impactful and culturally resonant.</w:t>
      </w:r>
    </w:p>
    <w:p>
      <w:pPr>
        <w:pStyle w:val="BodyText"/>
      </w:pPr>
      <w:r>
        <w:t xml:space="preserve">What sets me apart as a Human Resources Manager is my ability to anticipate challenges and proactively develop solutions. In Senegal Dakar, where the labor market is evolving rapidly, this proactive mindset is essential. I have successfully implemented digital HR tools that streamlined recruitment processes and improved data management, reducing administrative burdens while enhancing efficiency. These innovations are particularly relevant in a region where technology is increasingly shaping the future of work.</w:t>
      </w:r>
    </w:p>
    <w:p>
      <w:pPr>
        <w:pStyle w:val="BodyText"/>
      </w:pPr>
      <w:r>
        <w:t xml:space="preserve">I am especially excited about the opportunity to contribute to [Company Name]’s mission of [insert company mission or values, if known]. Whether it’s building a talent pipeline that reflects the diversity of Senegal Dakar or creating policies that promote equity and inclusion, I am committed to driving positive change. My goal is not only to manage HR functions but to become a strategic partner in the organization’s growth, ensuring that its people are at the heart of every decision.</w:t>
      </w:r>
    </w:p>
    <w:p>
      <w:pPr>
        <w:pStyle w:val="BodyText"/>
      </w:pPr>
      <w:r>
        <w:t xml:space="preserve">In conclusion, I am confident that my experience, cultural awareness, and passion for human resources make me a strong candidate for this role. I am eager to bring my expertise to [Company Name] and contribute to the continued success of your team in Senegal Dakar. Thank you for considering my application. I look forward to the opportunity to discuss how I can add value to your organization.</w:t>
      </w:r>
    </w:p>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uman Resources Manager Position in Senegal Dakar</dc:title>
  <dc:creator/>
  <dc:language>en</dc:language>
  <cp:keywords/>
  <dcterms:created xsi:type="dcterms:W3CDTF">2025-12-10T21:31:24Z</dcterms:created>
  <dcterms:modified xsi:type="dcterms:W3CDTF">2025-12-10T21:31:24Z</dcterms:modified>
</cp:coreProperties>
</file>

<file path=docProps/custom.xml><?xml version="1.0" encoding="utf-8"?>
<Properties xmlns="http://schemas.openxmlformats.org/officeDocument/2006/custom-properties" xmlns:vt="http://schemas.openxmlformats.org/officeDocument/2006/docPropsVTypes"/>
</file>